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E85DBB" w14:textId="77777777" w:rsidR="00217896" w:rsidRPr="00736DA0" w:rsidRDefault="00217896" w:rsidP="00217896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b/>
          <w:sz w:val="28"/>
          <w:szCs w:val="28"/>
          <w:lang w:eastAsia="zh-CN" w:bidi="hi-IN"/>
        </w:rPr>
      </w:pPr>
      <w:r w:rsidRPr="00736DA0">
        <w:rPr>
          <w:rFonts w:ascii="Times New Roman" w:eastAsia="Droid Sans Fallback" w:hAnsi="Times New Roman" w:cs="Times New Roman"/>
          <w:b/>
          <w:sz w:val="28"/>
          <w:szCs w:val="28"/>
          <w:lang w:eastAsia="zh-CN" w:bidi="hi-IN"/>
        </w:rPr>
        <w:t>РОССИЙСКИЙ УНИВЕРСИТЕТ ДРУЖБЫ НАРОДОВ</w:t>
      </w:r>
    </w:p>
    <w:p w14:paraId="32608D5A" w14:textId="77777777" w:rsidR="00217896" w:rsidRPr="00736DA0" w:rsidRDefault="00217896" w:rsidP="00217896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b/>
          <w:sz w:val="28"/>
          <w:szCs w:val="28"/>
          <w:lang w:eastAsia="zh-CN" w:bidi="hi-IN"/>
        </w:rPr>
      </w:pPr>
      <w:r w:rsidRPr="00736DA0">
        <w:rPr>
          <w:rFonts w:ascii="Times New Roman" w:eastAsia="Droid Sans Fallback" w:hAnsi="Times New Roman" w:cs="Times New Roman"/>
          <w:b/>
          <w:sz w:val="28"/>
          <w:szCs w:val="28"/>
          <w:lang w:eastAsia="zh-CN" w:bidi="hi-IN"/>
        </w:rPr>
        <w:t>Факультет физико-математических и естественных наук</w:t>
      </w:r>
    </w:p>
    <w:p w14:paraId="3D1B74EF" w14:textId="77777777" w:rsidR="00217896" w:rsidRPr="00736DA0" w:rsidRDefault="00217896" w:rsidP="00217896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  <w:r w:rsidRPr="00736DA0">
        <w:rPr>
          <w:rFonts w:ascii="Times New Roman" w:eastAsia="Droid Sans Fallback" w:hAnsi="Times New Roman" w:cs="Times New Roman"/>
          <w:b/>
          <w:sz w:val="28"/>
          <w:szCs w:val="28"/>
          <w:lang w:eastAsia="zh-CN" w:bidi="hi-IN"/>
        </w:rPr>
        <w:t>Кафедра информационных технологий</w:t>
      </w:r>
    </w:p>
    <w:p w14:paraId="6161DA5A" w14:textId="77777777" w:rsidR="00217896" w:rsidRPr="00736DA0" w:rsidRDefault="00217896" w:rsidP="00217896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</w:p>
    <w:p w14:paraId="02028D42" w14:textId="77777777" w:rsidR="00217896" w:rsidRPr="00736DA0" w:rsidRDefault="00217896" w:rsidP="00217896">
      <w:pPr>
        <w:widowControl w:val="0"/>
        <w:suppressAutoHyphens/>
        <w:spacing w:line="360" w:lineRule="auto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</w:p>
    <w:p w14:paraId="36F1D94B" w14:textId="77777777" w:rsidR="00217896" w:rsidRPr="00736DA0" w:rsidRDefault="00217896" w:rsidP="00217896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</w:p>
    <w:p w14:paraId="7729F48D" w14:textId="77777777" w:rsidR="00217896" w:rsidRPr="00736DA0" w:rsidRDefault="00217896" w:rsidP="00217896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</w:p>
    <w:p w14:paraId="1F97C20E" w14:textId="77777777" w:rsidR="00217896" w:rsidRPr="00736DA0" w:rsidRDefault="00217896" w:rsidP="00217896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b/>
          <w:caps/>
          <w:sz w:val="28"/>
          <w:szCs w:val="28"/>
          <w:lang w:eastAsia="zh-CN" w:bidi="hi-IN"/>
        </w:rPr>
      </w:pPr>
      <w:r w:rsidRPr="00736DA0">
        <w:rPr>
          <w:rFonts w:ascii="Times New Roman" w:eastAsia="Droid Sans Fallback" w:hAnsi="Times New Roman" w:cs="Times New Roman"/>
          <w:b/>
          <w:caps/>
          <w:sz w:val="28"/>
          <w:szCs w:val="28"/>
          <w:lang w:eastAsia="zh-CN" w:bidi="hi-IN"/>
        </w:rPr>
        <w:t xml:space="preserve">ОТЧЕТ </w:t>
      </w:r>
    </w:p>
    <w:p w14:paraId="1BFC5E3E" w14:textId="190594DA" w:rsidR="00217896" w:rsidRPr="00736DA0" w:rsidRDefault="00217896" w:rsidP="00217896">
      <w:pPr>
        <w:widowControl w:val="0"/>
        <w:suppressAutoHyphens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36DA0">
        <w:rPr>
          <w:rFonts w:ascii="Times New Roman" w:eastAsia="Droid Sans Fallback" w:hAnsi="Times New Roman" w:cs="Times New Roman"/>
          <w:b/>
          <w:caps/>
          <w:sz w:val="28"/>
          <w:szCs w:val="28"/>
          <w:lang w:eastAsia="zh-CN" w:bidi="hi-IN"/>
        </w:rPr>
        <w:t>по лабораторной работе №</w:t>
      </w:r>
      <w:r>
        <w:rPr>
          <w:rFonts w:ascii="Times New Roman" w:eastAsia="Droid Sans Fallback" w:hAnsi="Times New Roman" w:cs="Times New Roman"/>
          <w:b/>
          <w:caps/>
          <w:sz w:val="28"/>
          <w:szCs w:val="28"/>
          <w:lang w:eastAsia="zh-CN" w:bidi="hi-IN"/>
        </w:rPr>
        <w:t>10</w:t>
      </w:r>
    </w:p>
    <w:p w14:paraId="3BB82B1E" w14:textId="77777777" w:rsidR="00217896" w:rsidRPr="00736DA0" w:rsidRDefault="00217896" w:rsidP="00217896">
      <w:pPr>
        <w:keepNext/>
        <w:widowControl w:val="0"/>
        <w:suppressAutoHyphens/>
        <w:spacing w:before="240" w:after="12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736DA0">
        <w:rPr>
          <w:rFonts w:ascii="Times New Roman" w:eastAsia="Droid Sans Fallback" w:hAnsi="Times New Roman" w:cs="Times New Roman"/>
          <w:i/>
          <w:iCs/>
          <w:sz w:val="28"/>
          <w:szCs w:val="28"/>
          <w:u w:val="single"/>
          <w:lang w:eastAsia="zh-CN" w:bidi="hi-IN"/>
        </w:rPr>
        <w:t xml:space="preserve">Дисциплина: </w:t>
      </w:r>
      <w:r>
        <w:rPr>
          <w:rFonts w:ascii="Times New Roman" w:eastAsia="Droid Sans Fallback" w:hAnsi="Times New Roman" w:cs="Times New Roman"/>
          <w:i/>
          <w:iCs/>
          <w:sz w:val="28"/>
          <w:szCs w:val="28"/>
          <w:u w:val="single"/>
          <w:lang w:eastAsia="zh-CN" w:bidi="hi-IN"/>
        </w:rPr>
        <w:t>Операционные системы</w:t>
      </w:r>
    </w:p>
    <w:p w14:paraId="235AF963" w14:textId="77777777" w:rsidR="00217896" w:rsidRPr="00736DA0" w:rsidRDefault="00217896" w:rsidP="00217896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eastAsia="Droid Sans Fallback" w:hAnsi="Times New Roman" w:cs="Times New Roman"/>
          <w:bCs/>
          <w:sz w:val="28"/>
          <w:szCs w:val="28"/>
          <w:lang w:eastAsia="zh-CN" w:bidi="hi-IN"/>
        </w:rPr>
      </w:pPr>
    </w:p>
    <w:p w14:paraId="741E1C7C" w14:textId="77777777" w:rsidR="00217896" w:rsidRDefault="00217896" w:rsidP="00217896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eastAsia="Droid Sans Fallback" w:hAnsi="Times New Roman" w:cs="Times New Roman"/>
          <w:bCs/>
          <w:sz w:val="28"/>
          <w:szCs w:val="28"/>
          <w:lang w:eastAsia="zh-CN" w:bidi="hi-IN"/>
        </w:rPr>
      </w:pPr>
    </w:p>
    <w:p w14:paraId="4237B2DD" w14:textId="77777777" w:rsidR="00217896" w:rsidRDefault="00217896" w:rsidP="00217896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eastAsia="Droid Sans Fallback" w:hAnsi="Times New Roman" w:cs="Times New Roman"/>
          <w:bCs/>
          <w:sz w:val="28"/>
          <w:szCs w:val="28"/>
          <w:lang w:eastAsia="zh-CN" w:bidi="hi-IN"/>
        </w:rPr>
      </w:pPr>
    </w:p>
    <w:p w14:paraId="6DD59ED3" w14:textId="77777777" w:rsidR="00217896" w:rsidRPr="00736DA0" w:rsidRDefault="00217896" w:rsidP="00217896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eastAsia="Droid Sans Fallback" w:hAnsi="Times New Roman" w:cs="Times New Roman"/>
          <w:bCs/>
          <w:sz w:val="28"/>
          <w:szCs w:val="28"/>
          <w:lang w:eastAsia="zh-CN" w:bidi="hi-IN"/>
        </w:rPr>
      </w:pPr>
    </w:p>
    <w:p w14:paraId="373AFCFD" w14:textId="77777777" w:rsidR="00217896" w:rsidRPr="00736DA0" w:rsidRDefault="00217896" w:rsidP="00217896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eastAsia="Droid Sans Fallback" w:hAnsi="Times New Roman" w:cs="Times New Roman"/>
          <w:bCs/>
          <w:sz w:val="28"/>
          <w:szCs w:val="28"/>
          <w:lang w:eastAsia="zh-CN" w:bidi="hi-IN"/>
        </w:rPr>
      </w:pPr>
    </w:p>
    <w:p w14:paraId="6D0844F5" w14:textId="77777777" w:rsidR="00217896" w:rsidRPr="00736DA0" w:rsidRDefault="00217896" w:rsidP="00217896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eastAsia="Droid Sans Fallback" w:hAnsi="Times New Roman" w:cs="Times New Roman"/>
          <w:bCs/>
          <w:sz w:val="28"/>
          <w:szCs w:val="28"/>
          <w:lang w:eastAsia="zh-CN" w:bidi="hi-IN"/>
        </w:rPr>
      </w:pPr>
    </w:p>
    <w:p w14:paraId="714A5D0B" w14:textId="77777777" w:rsidR="00217896" w:rsidRPr="00736DA0" w:rsidRDefault="00217896" w:rsidP="00217896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hAnsi="Times New Roman" w:cs="Times New Roman"/>
          <w:sz w:val="28"/>
          <w:szCs w:val="28"/>
        </w:rPr>
      </w:pPr>
      <w:r w:rsidRPr="00736DA0">
        <w:rPr>
          <w:rFonts w:ascii="Times New Roman" w:eastAsia="Droid Sans Fallback" w:hAnsi="Times New Roman" w:cs="Times New Roman"/>
          <w:bCs/>
          <w:sz w:val="28"/>
          <w:szCs w:val="28"/>
          <w:u w:val="single"/>
          <w:lang w:eastAsia="zh-CN" w:bidi="hi-IN"/>
        </w:rPr>
        <w:t xml:space="preserve">Студент: Акопян Изабелла </w:t>
      </w:r>
      <w:proofErr w:type="spellStart"/>
      <w:r w:rsidRPr="00736DA0">
        <w:rPr>
          <w:rFonts w:ascii="Times New Roman" w:eastAsia="Droid Sans Fallback" w:hAnsi="Times New Roman" w:cs="Times New Roman"/>
          <w:bCs/>
          <w:sz w:val="28"/>
          <w:szCs w:val="28"/>
          <w:u w:val="single"/>
          <w:lang w:eastAsia="zh-CN" w:bidi="hi-IN"/>
        </w:rPr>
        <w:t>Арменовна</w:t>
      </w:r>
      <w:proofErr w:type="spellEnd"/>
    </w:p>
    <w:p w14:paraId="4CE05A85" w14:textId="77777777" w:rsidR="00217896" w:rsidRPr="00736DA0" w:rsidRDefault="00217896" w:rsidP="00217896">
      <w:pPr>
        <w:widowControl w:val="0"/>
        <w:tabs>
          <w:tab w:val="left" w:pos="5220"/>
          <w:tab w:val="left" w:pos="9177"/>
        </w:tabs>
        <w:suppressAutoHyphens/>
        <w:spacing w:line="360" w:lineRule="auto"/>
        <w:jc w:val="right"/>
        <w:rPr>
          <w:rFonts w:ascii="Times New Roman" w:eastAsia="Droid Sans Fallback" w:hAnsi="Times New Roman" w:cs="Times New Roman"/>
          <w:sz w:val="28"/>
          <w:szCs w:val="28"/>
          <w:u w:val="single"/>
          <w:lang w:eastAsia="zh-CN" w:bidi="hi-IN"/>
        </w:rPr>
      </w:pPr>
      <w:r w:rsidRPr="00736DA0">
        <w:rPr>
          <w:rFonts w:ascii="Times New Roman" w:eastAsia="Droid Sans Fallback" w:hAnsi="Times New Roman" w:cs="Times New Roman"/>
          <w:bCs/>
          <w:sz w:val="28"/>
          <w:szCs w:val="28"/>
          <w:lang w:eastAsia="zh-CN" w:bidi="hi-IN"/>
        </w:rPr>
        <w:tab/>
      </w:r>
      <w:r w:rsidRPr="00736DA0">
        <w:rPr>
          <w:rFonts w:ascii="Times New Roman" w:eastAsia="Droid Sans Fallback" w:hAnsi="Times New Roman" w:cs="Times New Roman"/>
          <w:bCs/>
          <w:sz w:val="28"/>
          <w:szCs w:val="28"/>
          <w:u w:val="single"/>
          <w:lang w:eastAsia="zh-CN" w:bidi="hi-IN"/>
        </w:rPr>
        <w:t>Группа: НБИбд-01-2020</w:t>
      </w:r>
    </w:p>
    <w:p w14:paraId="55FD6CF8" w14:textId="77777777" w:rsidR="00217896" w:rsidRPr="00736DA0" w:rsidRDefault="00217896" w:rsidP="00217896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</w:p>
    <w:p w14:paraId="764A38F6" w14:textId="77777777" w:rsidR="00217896" w:rsidRPr="00736DA0" w:rsidRDefault="00217896" w:rsidP="00217896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</w:p>
    <w:p w14:paraId="18783187" w14:textId="77777777" w:rsidR="00217896" w:rsidRPr="00736DA0" w:rsidRDefault="00217896" w:rsidP="00217896">
      <w:pPr>
        <w:widowControl w:val="0"/>
        <w:suppressAutoHyphens/>
        <w:spacing w:line="360" w:lineRule="auto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</w:p>
    <w:p w14:paraId="5610BAC5" w14:textId="77777777" w:rsidR="00217896" w:rsidRPr="00662283" w:rsidRDefault="00217896" w:rsidP="00217896">
      <w:pPr>
        <w:widowControl w:val="0"/>
        <w:suppressAutoHyphens/>
        <w:spacing w:line="360" w:lineRule="auto"/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  <w:r w:rsidRPr="00736DA0">
        <w:rPr>
          <w:rFonts w:ascii="Times New Roman" w:eastAsia="Droid Sans Fallback" w:hAnsi="Times New Roman" w:cs="Times New Roman"/>
          <w:b/>
          <w:sz w:val="28"/>
          <w:szCs w:val="28"/>
          <w:lang w:eastAsia="zh-CN" w:bidi="hi-IN"/>
        </w:rPr>
        <w:t>МОСКВА</w:t>
      </w:r>
    </w:p>
    <w:p w14:paraId="5AD9F048" w14:textId="77777777" w:rsidR="00217896" w:rsidRPr="00662283" w:rsidRDefault="00217896" w:rsidP="00217896">
      <w:pPr>
        <w:jc w:val="center"/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</w:pPr>
      <w:r w:rsidRPr="00662283"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  <w:t xml:space="preserve">2021 </w:t>
      </w:r>
      <w:r w:rsidRPr="00736DA0"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  <w:t>г</w:t>
      </w:r>
      <w:r w:rsidRPr="00662283">
        <w:rPr>
          <w:rFonts w:ascii="Times New Roman" w:eastAsia="Droid Sans Fallback" w:hAnsi="Times New Roman" w:cs="Times New Roman"/>
          <w:sz w:val="28"/>
          <w:szCs w:val="28"/>
          <w:lang w:eastAsia="zh-CN" w:bidi="hi-IN"/>
        </w:rPr>
        <w:t>.</w:t>
      </w:r>
    </w:p>
    <w:p w14:paraId="3E6E291B" w14:textId="2810B728" w:rsidR="002B5056" w:rsidRPr="002B4566" w:rsidRDefault="002B5056" w:rsidP="002B5056">
      <w:pPr>
        <w:rPr>
          <w:b/>
          <w:bCs/>
          <w:sz w:val="24"/>
          <w:szCs w:val="24"/>
        </w:rPr>
      </w:pPr>
      <w:r w:rsidRPr="002B4566">
        <w:rPr>
          <w:b/>
          <w:bCs/>
          <w:sz w:val="24"/>
          <w:szCs w:val="24"/>
        </w:rPr>
        <w:lastRenderedPageBreak/>
        <w:t xml:space="preserve">Цель: </w:t>
      </w:r>
    </w:p>
    <w:p w14:paraId="244F491B" w14:textId="7FBB3EAD" w:rsidR="00693B40" w:rsidRPr="002B4566" w:rsidRDefault="00693B40" w:rsidP="002B4566">
      <w:pPr>
        <w:pStyle w:val="Compact"/>
      </w:pPr>
      <w:r w:rsidRPr="002B4566">
        <w:t xml:space="preserve">Познакомиться с операционной системой </w:t>
      </w:r>
      <w:proofErr w:type="spellStart"/>
      <w:r w:rsidRPr="002B4566">
        <w:t>Linux</w:t>
      </w:r>
      <w:proofErr w:type="spellEnd"/>
      <w:r w:rsidRPr="002B4566">
        <w:t xml:space="preserve">. Получить практические навыки работы с редактором </w:t>
      </w:r>
      <w:proofErr w:type="spellStart"/>
      <w:r w:rsidRPr="002B4566">
        <w:t>Emacs</w:t>
      </w:r>
      <w:proofErr w:type="spellEnd"/>
      <w:r w:rsidRPr="002B4566">
        <w:t>.</w:t>
      </w:r>
    </w:p>
    <w:p w14:paraId="3EDA7838" w14:textId="2D642A74" w:rsidR="00154FA2" w:rsidRPr="002B4566" w:rsidRDefault="00154FA2" w:rsidP="00154FA2">
      <w:pPr>
        <w:rPr>
          <w:b/>
          <w:bCs/>
          <w:sz w:val="24"/>
          <w:szCs w:val="24"/>
        </w:rPr>
      </w:pPr>
      <w:r w:rsidRPr="002B4566">
        <w:rPr>
          <w:b/>
          <w:bCs/>
          <w:sz w:val="24"/>
          <w:szCs w:val="24"/>
        </w:rPr>
        <w:t>Выполнение работы:</w:t>
      </w:r>
    </w:p>
    <w:p w14:paraId="59B4701C" w14:textId="77777777" w:rsidR="002B4566" w:rsidRPr="002B4566" w:rsidRDefault="002B4566" w:rsidP="002B4566">
      <w:pPr>
        <w:pStyle w:val="FirstParagraph"/>
      </w:pPr>
      <w:r w:rsidRPr="002B4566">
        <w:t xml:space="preserve">Ознакомилась в материалами лабораторной работы ( </w:t>
      </w:r>
      <w:hyperlink r:id="rId5">
        <w:r w:rsidRPr="002B4566">
          <w:rPr>
            <w:rStyle w:val="a7"/>
          </w:rPr>
          <w:t>ссылка 2</w:t>
        </w:r>
      </w:hyperlink>
      <w:r w:rsidRPr="002B4566">
        <w:t xml:space="preserve"> ) и приступила к выполнению заданий.</w:t>
      </w:r>
    </w:p>
    <w:p w14:paraId="7A3DD795" w14:textId="734C12DE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 xml:space="preserve">Открыла </w:t>
      </w:r>
      <w:proofErr w:type="spellStart"/>
      <w:r w:rsidRPr="002B4566">
        <w:rPr>
          <w:sz w:val="24"/>
          <w:szCs w:val="24"/>
        </w:rPr>
        <w:t>emacs</w:t>
      </w:r>
      <w:proofErr w:type="spellEnd"/>
      <w:r w:rsidRPr="002B4566">
        <w:rPr>
          <w:sz w:val="24"/>
          <w:szCs w:val="24"/>
        </w:rPr>
        <w:t xml:space="preserve">. </w:t>
      </w:r>
    </w:p>
    <w:p w14:paraId="3184612C" w14:textId="77777777" w:rsidR="002B4566" w:rsidRPr="002B4566" w:rsidRDefault="002B4566" w:rsidP="002B4566">
      <w:pPr>
        <w:pStyle w:val="CaptionedFigure"/>
      </w:pPr>
      <w:bookmarkStart w:id="0" w:name="fig:001"/>
      <w:r w:rsidRPr="002B4566">
        <w:rPr>
          <w:noProof/>
        </w:rPr>
        <w:drawing>
          <wp:inline distT="0" distB="0" distL="0" distR="0" wp14:anchorId="1E25CCD9" wp14:editId="2B307414">
            <wp:extent cx="5334000" cy="3000375"/>
            <wp:effectExtent l="0" t="0" r="0" b="0"/>
            <wp:docPr id="1" name="Picture" descr="Figure 1: коман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14:paraId="4C764A05" w14:textId="0E43C543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Создала файл lab07.sh с помощью комбинации (</w:t>
      </w:r>
      <w:proofErr w:type="spellStart"/>
      <w:r w:rsidRPr="002B4566">
        <w:rPr>
          <w:sz w:val="24"/>
          <w:szCs w:val="24"/>
        </w:rPr>
        <w:t>Ctrl</w:t>
      </w:r>
      <w:proofErr w:type="spellEnd"/>
      <w:r w:rsidRPr="002B4566">
        <w:rPr>
          <w:sz w:val="24"/>
          <w:szCs w:val="24"/>
        </w:rPr>
        <w:t xml:space="preserve">-x, </w:t>
      </w:r>
      <w:proofErr w:type="spellStart"/>
      <w:r w:rsidRPr="002B4566">
        <w:rPr>
          <w:sz w:val="24"/>
          <w:szCs w:val="24"/>
        </w:rPr>
        <w:t>Ctrl</w:t>
      </w:r>
      <w:proofErr w:type="spellEnd"/>
      <w:r w:rsidRPr="002B4566">
        <w:rPr>
          <w:sz w:val="24"/>
          <w:szCs w:val="24"/>
        </w:rPr>
        <w:t xml:space="preserve">-f). </w:t>
      </w:r>
    </w:p>
    <w:p w14:paraId="71026DB7" w14:textId="77777777" w:rsidR="002B4566" w:rsidRPr="002B4566" w:rsidRDefault="002B4566" w:rsidP="002B4566">
      <w:pPr>
        <w:pStyle w:val="a3"/>
        <w:rPr>
          <w:sz w:val="24"/>
          <w:szCs w:val="24"/>
          <w:lang w:val="en-US"/>
        </w:rPr>
      </w:pPr>
      <w:r w:rsidRPr="002B4566">
        <w:rPr>
          <w:sz w:val="24"/>
          <w:szCs w:val="24"/>
        </w:rPr>
        <w:t>Набрала</w:t>
      </w:r>
      <w:r w:rsidRPr="002B4566">
        <w:rPr>
          <w:sz w:val="24"/>
          <w:szCs w:val="24"/>
          <w:lang w:val="en-US"/>
        </w:rPr>
        <w:t xml:space="preserve"> </w:t>
      </w:r>
      <w:r w:rsidRPr="002B4566">
        <w:rPr>
          <w:sz w:val="24"/>
          <w:szCs w:val="24"/>
        </w:rPr>
        <w:t>текст</w:t>
      </w:r>
      <w:r w:rsidRPr="002B4566">
        <w:rPr>
          <w:sz w:val="24"/>
          <w:szCs w:val="24"/>
          <w:lang w:val="en-US"/>
        </w:rPr>
        <w:t>:</w:t>
      </w:r>
    </w:p>
    <w:p w14:paraId="053805C3" w14:textId="77777777" w:rsidR="002B4566" w:rsidRPr="002B4566" w:rsidRDefault="002B4566" w:rsidP="002B4566">
      <w:pPr>
        <w:pStyle w:val="a5"/>
        <w:rPr>
          <w:lang w:val="en-US"/>
        </w:rPr>
      </w:pPr>
      <w:proofErr w:type="gramStart"/>
      <w:r w:rsidRPr="002B4566">
        <w:rPr>
          <w:lang w:val="en-US"/>
        </w:rPr>
        <w:t>#!/</w:t>
      </w:r>
      <w:proofErr w:type="gramEnd"/>
      <w:r w:rsidRPr="002B4566">
        <w:rPr>
          <w:lang w:val="en-US"/>
        </w:rPr>
        <w:t>bin/bash</w:t>
      </w:r>
    </w:p>
    <w:p w14:paraId="5141BC1E" w14:textId="77777777" w:rsidR="002B4566" w:rsidRPr="002B4566" w:rsidRDefault="002B4566" w:rsidP="002B4566">
      <w:pPr>
        <w:pStyle w:val="a5"/>
        <w:rPr>
          <w:lang w:val="en-US"/>
        </w:rPr>
      </w:pPr>
      <w:r w:rsidRPr="002B4566">
        <w:rPr>
          <w:lang w:val="en-US"/>
        </w:rPr>
        <w:t>HELL=Hello</w:t>
      </w:r>
    </w:p>
    <w:p w14:paraId="61DAA02A" w14:textId="77777777" w:rsidR="002B4566" w:rsidRPr="002B4566" w:rsidRDefault="002B4566" w:rsidP="002B4566">
      <w:pPr>
        <w:pStyle w:val="a5"/>
        <w:rPr>
          <w:lang w:val="en-US"/>
        </w:rPr>
      </w:pPr>
      <w:r w:rsidRPr="002B4566">
        <w:rPr>
          <w:lang w:val="en-US"/>
        </w:rPr>
        <w:t>function hello {</w:t>
      </w:r>
    </w:p>
    <w:p w14:paraId="1B3F6039" w14:textId="77777777" w:rsidR="002B4566" w:rsidRPr="002B4566" w:rsidRDefault="002B4566" w:rsidP="002B4566">
      <w:pPr>
        <w:pStyle w:val="a5"/>
        <w:rPr>
          <w:lang w:val="en-US"/>
        </w:rPr>
      </w:pPr>
      <w:r w:rsidRPr="002B4566">
        <w:rPr>
          <w:lang w:val="en-US"/>
        </w:rPr>
        <w:t>LOCAL HELLO=World</w:t>
      </w:r>
    </w:p>
    <w:p w14:paraId="695B32F0" w14:textId="77777777" w:rsidR="002B4566" w:rsidRPr="002B4566" w:rsidRDefault="002B4566" w:rsidP="002B4566">
      <w:pPr>
        <w:pStyle w:val="a5"/>
        <w:rPr>
          <w:lang w:val="en-US"/>
        </w:rPr>
      </w:pPr>
      <w:r w:rsidRPr="002B4566">
        <w:rPr>
          <w:lang w:val="en-US"/>
        </w:rPr>
        <w:t>echo $HELLO</w:t>
      </w:r>
    </w:p>
    <w:p w14:paraId="6ABDFEEC" w14:textId="77777777" w:rsidR="002B4566" w:rsidRPr="002B4566" w:rsidRDefault="002B4566" w:rsidP="002B4566">
      <w:pPr>
        <w:pStyle w:val="a5"/>
      </w:pPr>
      <w:r w:rsidRPr="002B4566">
        <w:t>}</w:t>
      </w:r>
    </w:p>
    <w:p w14:paraId="15E9867E" w14:textId="77777777" w:rsidR="002B4566" w:rsidRPr="002B4566" w:rsidRDefault="002B4566" w:rsidP="002B4566">
      <w:pPr>
        <w:pStyle w:val="a5"/>
      </w:pPr>
      <w:proofErr w:type="spellStart"/>
      <w:r w:rsidRPr="002B4566">
        <w:t>echo</w:t>
      </w:r>
      <w:proofErr w:type="spellEnd"/>
      <w:r w:rsidRPr="002B4566">
        <w:t xml:space="preserve"> $HELLO</w:t>
      </w:r>
    </w:p>
    <w:p w14:paraId="3AD952AF" w14:textId="77777777" w:rsidR="002B4566" w:rsidRPr="002B4566" w:rsidRDefault="002B4566" w:rsidP="002B4566">
      <w:pPr>
        <w:pStyle w:val="a5"/>
      </w:pPr>
      <w:proofErr w:type="spellStart"/>
      <w:r w:rsidRPr="002B4566">
        <w:t>hello</w:t>
      </w:r>
      <w:proofErr w:type="spellEnd"/>
    </w:p>
    <w:p w14:paraId="3E45E548" w14:textId="77777777" w:rsidR="002B4566" w:rsidRPr="002B4566" w:rsidRDefault="002B4566" w:rsidP="002B4566">
      <w:pPr>
        <w:pStyle w:val="CaptionedFigure"/>
      </w:pPr>
      <w:bookmarkStart w:id="1" w:name="fig:002"/>
      <w:r w:rsidRPr="002B4566">
        <w:rPr>
          <w:noProof/>
        </w:rPr>
        <w:lastRenderedPageBreak/>
        <w:drawing>
          <wp:inline distT="0" distB="0" distL="0" distR="0" wp14:anchorId="7CE1F589" wp14:editId="0395738C">
            <wp:extent cx="5334000" cy="3000375"/>
            <wp:effectExtent l="0" t="0" r="0" b="0"/>
            <wp:docPr id="2" name="Picture" descr="Figure 2: lab07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p w14:paraId="4E1E159F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Сохранила файл с помощью комбинации (</w:t>
      </w:r>
      <w:proofErr w:type="spellStart"/>
      <w:r w:rsidRPr="002B4566">
        <w:rPr>
          <w:sz w:val="24"/>
          <w:szCs w:val="24"/>
        </w:rPr>
        <w:t>Ctrl</w:t>
      </w:r>
      <w:proofErr w:type="spellEnd"/>
      <w:r w:rsidRPr="002B4566">
        <w:rPr>
          <w:sz w:val="24"/>
          <w:szCs w:val="24"/>
        </w:rPr>
        <w:t xml:space="preserve">-x, </w:t>
      </w:r>
      <w:proofErr w:type="spellStart"/>
      <w:r w:rsidRPr="002B4566">
        <w:rPr>
          <w:sz w:val="24"/>
          <w:szCs w:val="24"/>
        </w:rPr>
        <w:t>Ctrl</w:t>
      </w:r>
      <w:proofErr w:type="spellEnd"/>
      <w:r w:rsidRPr="002B4566">
        <w:rPr>
          <w:sz w:val="24"/>
          <w:szCs w:val="24"/>
        </w:rPr>
        <w:t>-s).</w:t>
      </w:r>
    </w:p>
    <w:p w14:paraId="733043F5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Вырезала одной командой целую строку (С-k).</w:t>
      </w:r>
    </w:p>
    <w:p w14:paraId="1DAC0DFC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Вставила эту строку в конец файла (C-y).</w:t>
      </w:r>
    </w:p>
    <w:p w14:paraId="6CA13950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Выделила область текста (C-</w:t>
      </w:r>
      <w:proofErr w:type="spellStart"/>
      <w:r w:rsidRPr="002B4566">
        <w:rPr>
          <w:sz w:val="24"/>
          <w:szCs w:val="24"/>
        </w:rPr>
        <w:t>space</w:t>
      </w:r>
      <w:proofErr w:type="spellEnd"/>
      <w:r w:rsidRPr="002B4566">
        <w:rPr>
          <w:sz w:val="24"/>
          <w:szCs w:val="24"/>
        </w:rPr>
        <w:t>).</w:t>
      </w:r>
    </w:p>
    <w:p w14:paraId="002097D2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Скопировала область в буфер обмена (M-w).</w:t>
      </w:r>
    </w:p>
    <w:p w14:paraId="7D6CFA2C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Вставила область в конец файла.</w:t>
      </w:r>
    </w:p>
    <w:p w14:paraId="58C6749A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Вновь выделила эту область и на этот раз вырезала её (C-w).</w:t>
      </w:r>
    </w:p>
    <w:p w14:paraId="50742185" w14:textId="411A5E2A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 xml:space="preserve">Отменила последнее действие (C-/). </w:t>
      </w:r>
    </w:p>
    <w:p w14:paraId="1236C289" w14:textId="77777777" w:rsidR="002B4566" w:rsidRPr="002B4566" w:rsidRDefault="002B4566" w:rsidP="002B4566">
      <w:pPr>
        <w:pStyle w:val="CaptionedFigure"/>
      </w:pPr>
      <w:bookmarkStart w:id="2" w:name="fig:003"/>
      <w:r w:rsidRPr="002B4566">
        <w:rPr>
          <w:noProof/>
        </w:rPr>
        <w:drawing>
          <wp:inline distT="0" distB="0" distL="0" distR="0" wp14:anchorId="177E6F32" wp14:editId="687C8084">
            <wp:extent cx="5334000" cy="3000375"/>
            <wp:effectExtent l="0" t="0" r="0" b="0"/>
            <wp:docPr id="3" name="Picture" descr="Figure 3: Результа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5F9B671B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Переместила курсор в начало строки (C-a).</w:t>
      </w:r>
    </w:p>
    <w:p w14:paraId="67CF5E48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Переместила курсор в конец строки (C-e).</w:t>
      </w:r>
    </w:p>
    <w:p w14:paraId="1960EA71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Переместила курсор в начало буфера (M-&lt;).</w:t>
      </w:r>
    </w:p>
    <w:p w14:paraId="360EB550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lastRenderedPageBreak/>
        <w:t>Переместила курсор в конец буфера (M-&gt;).</w:t>
      </w:r>
    </w:p>
    <w:p w14:paraId="6D4E83BE" w14:textId="4381AF3A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 xml:space="preserve">Вывела список активных буферов на экран (C-x C-b). </w:t>
      </w:r>
    </w:p>
    <w:p w14:paraId="78210D60" w14:textId="77777777" w:rsidR="002B4566" w:rsidRPr="002B4566" w:rsidRDefault="002B4566" w:rsidP="002B4566">
      <w:pPr>
        <w:pStyle w:val="CaptionedFigure"/>
      </w:pPr>
      <w:bookmarkStart w:id="3" w:name="fig:004"/>
      <w:r w:rsidRPr="002B4566">
        <w:rPr>
          <w:noProof/>
        </w:rPr>
        <w:drawing>
          <wp:inline distT="0" distB="0" distL="0" distR="0" wp14:anchorId="0B5B405E" wp14:editId="46C105A7">
            <wp:extent cx="5334000" cy="3000375"/>
            <wp:effectExtent l="0" t="0" r="0" b="0"/>
            <wp:docPr id="4" name="Picture" descr="Figure 4: Буфе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14:paraId="6F9A4483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Переместилась во вновь открытое окно (C-o) со списком открытых буферов и переключилась на другой буфер.</w:t>
      </w:r>
    </w:p>
    <w:p w14:paraId="0C433ECB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Закрыла это окно (C-x 0).</w:t>
      </w:r>
    </w:p>
    <w:p w14:paraId="0ACCA620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Теперь вновь переключилась между буферами, но уже без вывода их списка на экран (C-x b).</w:t>
      </w:r>
    </w:p>
    <w:p w14:paraId="680DCBD3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 xml:space="preserve">Поделила фрейм на 4 части: разделите фрейм на два окна по </w:t>
      </w:r>
      <w:proofErr w:type="gramStart"/>
      <w:r w:rsidRPr="002B4566">
        <w:rPr>
          <w:sz w:val="24"/>
          <w:szCs w:val="24"/>
        </w:rPr>
        <w:t>вертикали(</w:t>
      </w:r>
      <w:proofErr w:type="gramEnd"/>
      <w:r w:rsidRPr="002B4566">
        <w:rPr>
          <w:sz w:val="24"/>
          <w:szCs w:val="24"/>
        </w:rPr>
        <w:t>C-x 3), а затем каждое из этих окон на две части по горизонтали (C-x 2).</w:t>
      </w:r>
    </w:p>
    <w:p w14:paraId="74515250" w14:textId="4DB32D54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 xml:space="preserve">В каждом из четырёх созданных окон откройте новый буфер (файл) и введите несколько строк текста. </w:t>
      </w:r>
    </w:p>
    <w:p w14:paraId="6ECFC025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 xml:space="preserve">Здесь мне понадобилась сторонняя помощь, мне помог сайт ( </w:t>
      </w:r>
      <w:hyperlink r:id="rId10">
        <w:r w:rsidRPr="002B4566">
          <w:rPr>
            <w:rStyle w:val="a7"/>
            <w:sz w:val="24"/>
            <w:szCs w:val="24"/>
          </w:rPr>
          <w:t>ссылка 1</w:t>
        </w:r>
      </w:hyperlink>
      <w:r w:rsidRPr="002B4566">
        <w:rPr>
          <w:sz w:val="24"/>
          <w:szCs w:val="24"/>
        </w:rPr>
        <w:t xml:space="preserve"> ).</w:t>
      </w:r>
    </w:p>
    <w:p w14:paraId="330B39A9" w14:textId="77777777" w:rsidR="002B4566" w:rsidRPr="002B4566" w:rsidRDefault="002B4566" w:rsidP="002B4566">
      <w:pPr>
        <w:pStyle w:val="CaptionedFigure"/>
      </w:pPr>
      <w:bookmarkStart w:id="4" w:name="fig:005"/>
      <w:r w:rsidRPr="002B4566">
        <w:rPr>
          <w:noProof/>
        </w:rPr>
        <w:lastRenderedPageBreak/>
        <w:drawing>
          <wp:inline distT="0" distB="0" distL="0" distR="0" wp14:anchorId="7602B7A6" wp14:editId="614C4F4B">
            <wp:extent cx="5334000" cy="3000375"/>
            <wp:effectExtent l="0" t="0" r="0" b="0"/>
            <wp:docPr id="5" name="Picture" descr="Figure 5: Текс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7A65C8A" w14:textId="07D69232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Переключилась в режим поиска (C-s) и нашла несколько слов, присутствующих в тексте.</w:t>
      </w:r>
    </w:p>
    <w:p w14:paraId="1438D70D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Переключилась между результатами поиска, нажимая C-s.</w:t>
      </w:r>
    </w:p>
    <w:p w14:paraId="639EDB0C" w14:textId="77777777" w:rsidR="002B4566" w:rsidRPr="002B4566" w:rsidRDefault="002B4566" w:rsidP="002B4566">
      <w:pPr>
        <w:pStyle w:val="CaptionedFigure"/>
      </w:pPr>
      <w:bookmarkStart w:id="5" w:name="fig:006"/>
      <w:r w:rsidRPr="002B4566">
        <w:rPr>
          <w:noProof/>
        </w:rPr>
        <w:drawing>
          <wp:inline distT="0" distB="0" distL="0" distR="0" wp14:anchorId="478AD0FA" wp14:editId="337FF3C4">
            <wp:extent cx="5334000" cy="3000375"/>
            <wp:effectExtent l="0" t="0" r="0" b="0"/>
            <wp:docPr id="6" name="Picture" descr="Figure 6: По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30E9933" w14:textId="7777777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>Вышла из режима поиска, нажав C-g.</w:t>
      </w:r>
    </w:p>
    <w:p w14:paraId="6217EF8D" w14:textId="5BA3B467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 xml:space="preserve">Перешла в режим поиска и замены (M-%), ввела текст, который следует найти и заменить, нажала </w:t>
      </w:r>
      <w:proofErr w:type="spellStart"/>
      <w:r w:rsidRPr="002B4566">
        <w:rPr>
          <w:sz w:val="24"/>
          <w:szCs w:val="24"/>
        </w:rPr>
        <w:t>Enter</w:t>
      </w:r>
      <w:proofErr w:type="spellEnd"/>
      <w:r w:rsidRPr="002B4566">
        <w:rPr>
          <w:sz w:val="24"/>
          <w:szCs w:val="24"/>
        </w:rPr>
        <w:t xml:space="preserve">, затем ввела текст для замены. После того как будут подсвечены результаты поиска, </w:t>
      </w:r>
      <w:proofErr w:type="gramStart"/>
      <w:r w:rsidRPr="002B4566">
        <w:rPr>
          <w:sz w:val="24"/>
          <w:szCs w:val="24"/>
        </w:rPr>
        <w:t>нажала !</w:t>
      </w:r>
      <w:proofErr w:type="gramEnd"/>
      <w:r w:rsidRPr="002B4566">
        <w:rPr>
          <w:sz w:val="24"/>
          <w:szCs w:val="24"/>
        </w:rPr>
        <w:t xml:space="preserve"> для подтверждения замены. </w:t>
      </w:r>
    </w:p>
    <w:p w14:paraId="4B4DCCA4" w14:textId="77777777" w:rsidR="002B4566" w:rsidRPr="002B4566" w:rsidRDefault="002B4566" w:rsidP="002B4566">
      <w:pPr>
        <w:pStyle w:val="CaptionedFigure"/>
      </w:pPr>
      <w:bookmarkStart w:id="6" w:name="fig:007"/>
      <w:r w:rsidRPr="002B4566">
        <w:rPr>
          <w:noProof/>
        </w:rPr>
        <w:lastRenderedPageBreak/>
        <w:drawing>
          <wp:inline distT="0" distB="0" distL="0" distR="0" wp14:anchorId="4EB78416" wp14:editId="715330AF">
            <wp:extent cx="5334000" cy="3000375"/>
            <wp:effectExtent l="0" t="0" r="0" b="0"/>
            <wp:docPr id="7" name="Picture" descr="Figure 7: Подтверждение M+%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935C3CF" w14:textId="77777777" w:rsidR="002B4566" w:rsidRPr="002B4566" w:rsidRDefault="002B4566" w:rsidP="002B4566">
      <w:pPr>
        <w:pStyle w:val="CaptionedFigure"/>
      </w:pPr>
      <w:bookmarkStart w:id="7" w:name="fig:008"/>
      <w:r w:rsidRPr="002B4566">
        <w:rPr>
          <w:noProof/>
        </w:rPr>
        <w:drawing>
          <wp:inline distT="0" distB="0" distL="0" distR="0" wp14:anchorId="1F7F8A9C" wp14:editId="7AF53ED6">
            <wp:extent cx="5334000" cy="3000375"/>
            <wp:effectExtent l="0" t="0" r="0" b="0"/>
            <wp:docPr id="8" name="Picture" descr="Figure 8: Результаты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9564301" w14:textId="162CAA02" w:rsidR="002B4566" w:rsidRPr="002B4566" w:rsidRDefault="002B4566" w:rsidP="002B4566">
      <w:pPr>
        <w:pStyle w:val="a3"/>
        <w:rPr>
          <w:sz w:val="24"/>
          <w:szCs w:val="24"/>
        </w:rPr>
      </w:pPr>
      <w:r w:rsidRPr="002B4566">
        <w:rPr>
          <w:sz w:val="24"/>
          <w:szCs w:val="24"/>
        </w:rPr>
        <w:t xml:space="preserve">Испробовала другой режим поиска, нажав M-x o. Совершился поиск по первой букве ‘o’. </w:t>
      </w:r>
    </w:p>
    <w:p w14:paraId="76BD5D62" w14:textId="361454B7" w:rsidR="002B4566" w:rsidRPr="0059389D" w:rsidRDefault="002B4566" w:rsidP="0059389D">
      <w:pPr>
        <w:pStyle w:val="CaptionedFigure"/>
      </w:pPr>
      <w:bookmarkStart w:id="8" w:name="fig:009"/>
      <w:r w:rsidRPr="002B4566">
        <w:rPr>
          <w:noProof/>
        </w:rPr>
        <w:lastRenderedPageBreak/>
        <w:drawing>
          <wp:inline distT="0" distB="0" distL="0" distR="0" wp14:anchorId="2D78927A" wp14:editId="05981A2E">
            <wp:extent cx="5334000" cy="3000375"/>
            <wp:effectExtent l="0" t="0" r="0" b="0"/>
            <wp:docPr id="9" name="Picture" descr="Figure 9: M-x 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3CC0309" w14:textId="2A9827D1" w:rsidR="005A1A95" w:rsidRDefault="00242991">
      <w:pPr>
        <w:rPr>
          <w:b/>
          <w:bCs/>
        </w:rPr>
      </w:pPr>
      <w:r w:rsidRPr="006F6A81">
        <w:rPr>
          <w:b/>
          <w:bCs/>
        </w:rPr>
        <w:t>Вывод</w:t>
      </w:r>
      <w:r w:rsidRPr="00E23FE1">
        <w:rPr>
          <w:b/>
          <w:bCs/>
        </w:rPr>
        <w:t>:</w:t>
      </w:r>
    </w:p>
    <w:p w14:paraId="2A3C5737" w14:textId="6C1E9C05" w:rsidR="002B4566" w:rsidRPr="00D668F8" w:rsidRDefault="007924C4" w:rsidP="00D668F8">
      <w:pPr>
        <w:pStyle w:val="Compact"/>
      </w:pPr>
      <w:r>
        <w:t xml:space="preserve">Успешно выполнила поставленные задачи. Познакомилась с операционной системой </w:t>
      </w:r>
      <w:proofErr w:type="spellStart"/>
      <w:r>
        <w:t>Linux</w:t>
      </w:r>
      <w:proofErr w:type="spellEnd"/>
      <w:r>
        <w:t xml:space="preserve">. Получила практические навыки работы с редактором </w:t>
      </w:r>
      <w:proofErr w:type="spellStart"/>
      <w:r>
        <w:t>Emacs</w:t>
      </w:r>
      <w:proofErr w:type="spellEnd"/>
      <w:r>
        <w:t>.</w:t>
      </w:r>
    </w:p>
    <w:p w14:paraId="05812AAB" w14:textId="77777777" w:rsidR="00A173C8" w:rsidRDefault="00A173C8">
      <w:pPr>
        <w:rPr>
          <w:b/>
          <w:bCs/>
        </w:rPr>
      </w:pPr>
    </w:p>
    <w:p w14:paraId="556B3E6E" w14:textId="179335BC" w:rsidR="00C52896" w:rsidRDefault="00C52896">
      <w:pPr>
        <w:rPr>
          <w:b/>
          <w:bCs/>
        </w:rPr>
      </w:pPr>
      <w:r>
        <w:rPr>
          <w:b/>
          <w:bCs/>
        </w:rPr>
        <w:t>Библиография:</w:t>
      </w:r>
    </w:p>
    <w:p w14:paraId="680BF7A6" w14:textId="700E5638" w:rsidR="0059389D" w:rsidRDefault="008D3463" w:rsidP="0059389D">
      <w:pPr>
        <w:pStyle w:val="FirstParagraph"/>
        <w:rPr>
          <w:rStyle w:val="a7"/>
        </w:rPr>
      </w:pPr>
      <w:hyperlink r:id="rId16">
        <w:r w:rsidR="0059389D">
          <w:rPr>
            <w:rStyle w:val="a7"/>
          </w:rPr>
          <w:t>ссылка 1</w:t>
        </w:r>
      </w:hyperlink>
      <w:r w:rsidR="0059389D">
        <w:t xml:space="preserve"> </w:t>
      </w:r>
      <w:hyperlink r:id="rId17">
        <w:r w:rsidR="0059389D">
          <w:rPr>
            <w:rStyle w:val="a7"/>
          </w:rPr>
          <w:t>ссылка 2</w:t>
        </w:r>
      </w:hyperlink>
    </w:p>
    <w:p w14:paraId="710EA5D7" w14:textId="558E3F78" w:rsidR="005A3EFF" w:rsidRDefault="005A3EFF" w:rsidP="005A3EFF">
      <w:pPr>
        <w:pStyle w:val="a3"/>
      </w:pPr>
      <w:r>
        <w:t>Контрольные вопросы:</w:t>
      </w:r>
    </w:p>
    <w:p w14:paraId="5F95CD5D" w14:textId="5DB7C71A" w:rsidR="00805D0C" w:rsidRDefault="00805D0C" w:rsidP="00171476">
      <w:pPr>
        <w:pStyle w:val="a3"/>
        <w:numPr>
          <w:ilvl w:val="0"/>
          <w:numId w:val="2"/>
        </w:numPr>
      </w:pPr>
      <w:r>
        <w:t xml:space="preserve">Кратко охарактеризуйте редактор </w:t>
      </w:r>
      <w:proofErr w:type="spellStart"/>
      <w:r>
        <w:t>emacs</w:t>
      </w:r>
      <w:proofErr w:type="spellEnd"/>
      <w:r>
        <w:t xml:space="preserve">. </w:t>
      </w:r>
    </w:p>
    <w:p w14:paraId="6E5E2136" w14:textId="3FA9E848" w:rsidR="00D8099E" w:rsidRDefault="00C76740" w:rsidP="00D8099E">
      <w:pPr>
        <w:pStyle w:val="a3"/>
      </w:pPr>
      <w:proofErr w:type="spellStart"/>
      <w:r>
        <w:rPr>
          <w:rFonts w:ascii="Segoe UI" w:hAnsi="Segoe UI" w:cs="Segoe UI"/>
          <w:color w:val="222222"/>
          <w:shd w:val="clear" w:color="auto" w:fill="FFFFFF"/>
        </w:rPr>
        <w:t>Emacs</w:t>
      </w:r>
      <w:proofErr w:type="spellEnd"/>
      <w:r>
        <w:rPr>
          <w:rFonts w:ascii="Segoe UI" w:hAnsi="Segoe UI" w:cs="Segoe UI"/>
          <w:color w:val="222222"/>
          <w:shd w:val="clear" w:color="auto" w:fill="FFFFFF"/>
        </w:rPr>
        <w:t xml:space="preserve"> — текстовый редактор. Текстовый редактор с колоссальными возможностями для расширения.</w:t>
      </w:r>
    </w:p>
    <w:p w14:paraId="07E8CC11" w14:textId="775D5394" w:rsidR="00805D0C" w:rsidRDefault="00805D0C" w:rsidP="00E87856">
      <w:pPr>
        <w:pStyle w:val="a3"/>
        <w:numPr>
          <w:ilvl w:val="0"/>
          <w:numId w:val="2"/>
        </w:numPr>
      </w:pPr>
      <w:r>
        <w:t xml:space="preserve">Какие особенности данного редактора могут сделать его сложным для освоения новичком? </w:t>
      </w:r>
    </w:p>
    <w:p w14:paraId="2B625B82" w14:textId="4BE93660" w:rsidR="00E87856" w:rsidRDefault="00D8099E" w:rsidP="00E87856">
      <w:pPr>
        <w:pStyle w:val="a3"/>
      </w:pPr>
      <w:proofErr w:type="spellStart"/>
      <w:r>
        <w:t>Emacs</w:t>
      </w:r>
      <w:proofErr w:type="spellEnd"/>
      <w:r>
        <w:t xml:space="preserve"> представляет собой мощный экранный редактор текста, написанный на языке высокого уровня </w:t>
      </w:r>
      <w:proofErr w:type="spellStart"/>
      <w:r>
        <w:t>Elisp</w:t>
      </w:r>
      <w:proofErr w:type="spellEnd"/>
      <w:r w:rsidRPr="00E87856">
        <w:t xml:space="preserve">. </w:t>
      </w:r>
    </w:p>
    <w:p w14:paraId="7931E113" w14:textId="58888211" w:rsidR="00805D0C" w:rsidRDefault="00805D0C" w:rsidP="00442E92">
      <w:pPr>
        <w:pStyle w:val="a3"/>
        <w:numPr>
          <w:ilvl w:val="0"/>
          <w:numId w:val="2"/>
        </w:numPr>
      </w:pPr>
      <w:r>
        <w:t xml:space="preserve">Своими словами опишите, что такое буфер и окно в терминологии </w:t>
      </w:r>
      <w:proofErr w:type="spellStart"/>
      <w:r>
        <w:t>emacs’а</w:t>
      </w:r>
      <w:proofErr w:type="spellEnd"/>
      <w:r>
        <w:t xml:space="preserve">. </w:t>
      </w:r>
    </w:p>
    <w:p w14:paraId="132A4AE9" w14:textId="7CBC24BB" w:rsidR="00442E92" w:rsidRDefault="00C45168" w:rsidP="00442E92">
      <w:pPr>
        <w:pStyle w:val="a3"/>
      </w:pPr>
      <w:r>
        <w:t>Буфер — объект, представляющий какой-либо текст.</w:t>
      </w:r>
    </w:p>
    <w:p w14:paraId="1EE2C56A" w14:textId="5C626241" w:rsidR="00C45168" w:rsidRDefault="00106045" w:rsidP="00442E92">
      <w:pPr>
        <w:pStyle w:val="a3"/>
      </w:pPr>
      <w:r>
        <w:t>Окно — прямоугольная область фрейма, отображающая один из буферов.</w:t>
      </w:r>
    </w:p>
    <w:p w14:paraId="2D6A6264" w14:textId="3F2CDF95" w:rsidR="007713BE" w:rsidRDefault="00805D0C" w:rsidP="005A3EFF">
      <w:pPr>
        <w:pStyle w:val="a3"/>
        <w:numPr>
          <w:ilvl w:val="0"/>
          <w:numId w:val="2"/>
        </w:numPr>
      </w:pPr>
      <w:r>
        <w:t xml:space="preserve">Можно ли открыть больше 10 буферов в одном окне? </w:t>
      </w:r>
    </w:p>
    <w:p w14:paraId="378A28E0" w14:textId="050F767E" w:rsidR="000F6F2C" w:rsidRPr="00E55E88" w:rsidRDefault="00AC22C5" w:rsidP="000F6F2C">
      <w:pPr>
        <w:pStyle w:val="a3"/>
      </w:pPr>
      <w:r>
        <w:t>Можно просмотреть список буферов</w:t>
      </w:r>
      <w:r w:rsidR="00201793" w:rsidRPr="00E55E88">
        <w:t>.</w:t>
      </w:r>
      <w:r w:rsidR="00604DE3">
        <w:t xml:space="preserve"> Но открыть можно очень много буферов, но </w:t>
      </w:r>
      <w:r w:rsidR="00E55E88">
        <w:t>в собственном окне.</w:t>
      </w:r>
      <w:r w:rsidR="00201793" w:rsidRPr="00E55E88">
        <w:t xml:space="preserve"> </w:t>
      </w:r>
    </w:p>
    <w:p w14:paraId="58CA1485" w14:textId="79AD30C6" w:rsidR="0002722D" w:rsidRDefault="00805D0C" w:rsidP="005A3EFF">
      <w:pPr>
        <w:pStyle w:val="a3"/>
        <w:numPr>
          <w:ilvl w:val="0"/>
          <w:numId w:val="2"/>
        </w:numPr>
      </w:pPr>
      <w:r>
        <w:t xml:space="preserve">Какие буферы создаются по умолчанию при запуске </w:t>
      </w:r>
      <w:proofErr w:type="spellStart"/>
      <w:r>
        <w:t>emacs</w:t>
      </w:r>
      <w:proofErr w:type="spellEnd"/>
      <w:r>
        <w:t xml:space="preserve">? </w:t>
      </w:r>
    </w:p>
    <w:p w14:paraId="04351FA8" w14:textId="4F8E22E8" w:rsidR="005720FE" w:rsidRPr="001037B8" w:rsidRDefault="001037B8" w:rsidP="005720FE">
      <w:pPr>
        <w:pStyle w:val="a3"/>
        <w:rPr>
          <w:lang w:val="en-US"/>
        </w:rPr>
      </w:pPr>
      <w:r>
        <w:rPr>
          <w:lang w:val="en-US"/>
        </w:rPr>
        <w:t xml:space="preserve">Messages, </w:t>
      </w:r>
      <w:r w:rsidR="006F7E8D">
        <w:rPr>
          <w:lang w:val="en-US"/>
        </w:rPr>
        <w:t>scratch, GNU emacs.</w:t>
      </w:r>
    </w:p>
    <w:p w14:paraId="10AD5D94" w14:textId="71621F34" w:rsidR="0002722D" w:rsidRDefault="00805D0C" w:rsidP="005A3EFF">
      <w:pPr>
        <w:pStyle w:val="a3"/>
        <w:numPr>
          <w:ilvl w:val="0"/>
          <w:numId w:val="2"/>
        </w:numPr>
      </w:pPr>
      <w:r>
        <w:t xml:space="preserve">Какие клавиши вы нажмёте, чтобы ввести следующую комбинацию C-c | и C-c C-|? </w:t>
      </w:r>
    </w:p>
    <w:p w14:paraId="5C53EFD2" w14:textId="3D4174C0" w:rsidR="005720FE" w:rsidRPr="00E55E88" w:rsidRDefault="00052817" w:rsidP="005720FE">
      <w:pPr>
        <w:pStyle w:val="a3"/>
      </w:pPr>
      <w:r>
        <w:rPr>
          <w:lang w:val="en-US"/>
        </w:rPr>
        <w:t>Ctrl</w:t>
      </w:r>
      <w:r w:rsidR="006132E2" w:rsidRPr="00E55E88">
        <w:t>+</w:t>
      </w:r>
      <w:r w:rsidR="006132E2">
        <w:rPr>
          <w:lang w:val="en-US"/>
        </w:rPr>
        <w:t>c</w:t>
      </w:r>
      <w:r w:rsidR="00B40555" w:rsidRPr="00E55E88">
        <w:t xml:space="preserve"> </w:t>
      </w:r>
      <w:r w:rsidR="00B40555">
        <w:t>потом</w:t>
      </w:r>
      <w:r w:rsidR="00B40555" w:rsidRPr="00E55E88">
        <w:t xml:space="preserve"> </w:t>
      </w:r>
      <w:r w:rsidR="00B40555">
        <w:rPr>
          <w:lang w:val="en-US"/>
        </w:rPr>
        <w:t>I</w:t>
      </w:r>
      <w:r w:rsidR="00E55E88">
        <w:t>.</w:t>
      </w:r>
    </w:p>
    <w:p w14:paraId="10C400AD" w14:textId="1328AD57" w:rsidR="00B40555" w:rsidRPr="00E55E88" w:rsidRDefault="00B40555" w:rsidP="005720FE">
      <w:pPr>
        <w:pStyle w:val="a3"/>
      </w:pPr>
      <w:r>
        <w:rPr>
          <w:lang w:val="en-US"/>
        </w:rPr>
        <w:lastRenderedPageBreak/>
        <w:t>Ctrl</w:t>
      </w:r>
      <w:r w:rsidRPr="00E55E88">
        <w:t>+</w:t>
      </w:r>
      <w:r>
        <w:rPr>
          <w:lang w:val="en-US"/>
        </w:rPr>
        <w:t>c</w:t>
      </w:r>
      <w:r w:rsidR="00237F52" w:rsidRPr="00E55E88">
        <w:t xml:space="preserve"> </w:t>
      </w:r>
      <w:r w:rsidR="00237F52">
        <w:t xml:space="preserve">потом </w:t>
      </w:r>
      <w:r w:rsidR="00237F52">
        <w:rPr>
          <w:lang w:val="en-US"/>
        </w:rPr>
        <w:t>ctrl</w:t>
      </w:r>
      <w:r w:rsidR="00237F52" w:rsidRPr="00E55E88">
        <w:t>+|</w:t>
      </w:r>
      <w:r w:rsidR="00E55E88">
        <w:t>.</w:t>
      </w:r>
    </w:p>
    <w:p w14:paraId="0315E265" w14:textId="13AFC232" w:rsidR="005720FE" w:rsidRDefault="00805D0C" w:rsidP="005720FE">
      <w:pPr>
        <w:pStyle w:val="a3"/>
        <w:numPr>
          <w:ilvl w:val="0"/>
          <w:numId w:val="2"/>
        </w:numPr>
      </w:pPr>
      <w:r>
        <w:t xml:space="preserve">Как поделить текущее окно на две части? </w:t>
      </w:r>
    </w:p>
    <w:p w14:paraId="58B9B036" w14:textId="52BA4C95" w:rsidR="005720FE" w:rsidRPr="00574444" w:rsidRDefault="00574444" w:rsidP="005720FE">
      <w:pPr>
        <w:pStyle w:val="a3"/>
      </w:pPr>
      <w:r>
        <w:rPr>
          <w:lang w:val="en-US"/>
        </w:rPr>
        <w:t>Ctrl</w:t>
      </w:r>
      <w:r w:rsidRPr="00574444">
        <w:t>+</w:t>
      </w:r>
      <w:r>
        <w:rPr>
          <w:lang w:val="en-US"/>
        </w:rPr>
        <w:t>x</w:t>
      </w:r>
      <w:r w:rsidRPr="00574444">
        <w:t xml:space="preserve"> 2 </w:t>
      </w:r>
      <w:r>
        <w:t xml:space="preserve">или </w:t>
      </w:r>
      <w:r>
        <w:rPr>
          <w:lang w:val="en-US"/>
        </w:rPr>
        <w:t>ctrl</w:t>
      </w:r>
      <w:r w:rsidRPr="00574444">
        <w:t>+</w:t>
      </w:r>
      <w:r>
        <w:rPr>
          <w:lang w:val="en-US"/>
        </w:rPr>
        <w:t>x</w:t>
      </w:r>
      <w:r w:rsidRPr="00574444">
        <w:t xml:space="preserve"> 3</w:t>
      </w:r>
      <w:r w:rsidR="00B26113">
        <w:t>.</w:t>
      </w:r>
    </w:p>
    <w:p w14:paraId="24B25B4A" w14:textId="7ECBBD18" w:rsidR="0002722D" w:rsidRDefault="00805D0C" w:rsidP="005A3EFF">
      <w:pPr>
        <w:pStyle w:val="a3"/>
        <w:numPr>
          <w:ilvl w:val="0"/>
          <w:numId w:val="2"/>
        </w:numPr>
      </w:pPr>
      <w:r>
        <w:t xml:space="preserve">В каком файле хранятся настройки редактора </w:t>
      </w:r>
      <w:proofErr w:type="spellStart"/>
      <w:r>
        <w:t>emacs</w:t>
      </w:r>
      <w:proofErr w:type="spellEnd"/>
      <w:r>
        <w:t xml:space="preserve">? </w:t>
      </w:r>
    </w:p>
    <w:p w14:paraId="69223D20" w14:textId="567D41B6" w:rsidR="005720FE" w:rsidRPr="006C5AE3" w:rsidRDefault="006C5AE3" w:rsidP="005720FE">
      <w:pPr>
        <w:pStyle w:val="a3"/>
        <w:rPr>
          <w:lang w:val="en-US"/>
        </w:rPr>
      </w:pPr>
      <w:r>
        <w:t xml:space="preserve">В </w:t>
      </w:r>
      <w:proofErr w:type="gramStart"/>
      <w:r>
        <w:t>файле</w:t>
      </w:r>
      <w:r w:rsidR="00DB0A71">
        <w:rPr>
          <w:lang w:val="en-US"/>
        </w:rPr>
        <w:t xml:space="preserve"> </w:t>
      </w:r>
      <w:r>
        <w:rPr>
          <w:lang w:val="en-US"/>
        </w:rPr>
        <w:t>.emacs</w:t>
      </w:r>
      <w:proofErr w:type="gramEnd"/>
      <w:r w:rsidR="00DB0A71">
        <w:rPr>
          <w:lang w:val="en-US"/>
        </w:rPr>
        <w:t>.</w:t>
      </w:r>
    </w:p>
    <w:p w14:paraId="3C593DB5" w14:textId="6C688CF4" w:rsidR="0002722D" w:rsidRDefault="00805D0C" w:rsidP="005A3EFF">
      <w:pPr>
        <w:pStyle w:val="a3"/>
        <w:numPr>
          <w:ilvl w:val="0"/>
          <w:numId w:val="2"/>
        </w:numPr>
      </w:pPr>
      <w:r>
        <w:t xml:space="preserve">Какую функцию выполняет клавиша и можно ли её переназначить? </w:t>
      </w:r>
    </w:p>
    <w:p w14:paraId="01F469DA" w14:textId="615D03CA" w:rsidR="005720FE" w:rsidRPr="005E7C77" w:rsidRDefault="005E7C77" w:rsidP="005720FE">
      <w:pPr>
        <w:pStyle w:val="a3"/>
      </w:pPr>
      <w:r>
        <w:rPr>
          <w:lang w:val="en-US"/>
        </w:rPr>
        <w:t>Emacs</w:t>
      </w:r>
      <w:r w:rsidRPr="005E7C77">
        <w:t xml:space="preserve"> – </w:t>
      </w:r>
      <w:r>
        <w:t>гибкий редактор, поэтому можно переназначить клавиши.</w:t>
      </w:r>
      <w:r w:rsidR="008D3463">
        <w:t xml:space="preserve"> Каждая клавиша имеет свою функцию.</w:t>
      </w:r>
    </w:p>
    <w:p w14:paraId="4D25B07D" w14:textId="6D2EED79" w:rsidR="005A3EFF" w:rsidRDefault="00805D0C" w:rsidP="005A3EFF">
      <w:pPr>
        <w:pStyle w:val="a3"/>
        <w:numPr>
          <w:ilvl w:val="0"/>
          <w:numId w:val="2"/>
        </w:numPr>
      </w:pPr>
      <w:r>
        <w:t xml:space="preserve">Какой редактор вам показался удобнее в работе </w:t>
      </w:r>
      <w:proofErr w:type="spellStart"/>
      <w:r>
        <w:t>vi</w:t>
      </w:r>
      <w:proofErr w:type="spellEnd"/>
      <w:r>
        <w:t xml:space="preserve"> или </w:t>
      </w:r>
      <w:proofErr w:type="spellStart"/>
      <w:r>
        <w:t>emacs</w:t>
      </w:r>
      <w:proofErr w:type="spellEnd"/>
      <w:r>
        <w:t>? Поясните почему.</w:t>
      </w:r>
    </w:p>
    <w:p w14:paraId="70EA92B7" w14:textId="6645E071" w:rsidR="00C7610B" w:rsidRPr="00F10436" w:rsidRDefault="006B1ACB" w:rsidP="005A3EFF">
      <w:pPr>
        <w:pStyle w:val="a3"/>
      </w:pPr>
      <w:r>
        <w:rPr>
          <w:lang w:val="en-US"/>
        </w:rPr>
        <w:t>Vi</w:t>
      </w:r>
      <w:r w:rsidRPr="006B1ACB">
        <w:t xml:space="preserve"> </w:t>
      </w:r>
      <w:r>
        <w:t xml:space="preserve">мне понравился больше, </w:t>
      </w:r>
      <w:r w:rsidR="00D20246">
        <w:t>он работает быстрее.</w:t>
      </w:r>
      <w:r w:rsidR="005B54D0">
        <w:t xml:space="preserve"> И на </w:t>
      </w:r>
      <w:r w:rsidR="005B54D0">
        <w:rPr>
          <w:lang w:val="en-US"/>
        </w:rPr>
        <w:t>vi</w:t>
      </w:r>
      <w:r w:rsidR="005B54D0">
        <w:t xml:space="preserve"> </w:t>
      </w:r>
      <w:r w:rsidR="00F10436">
        <w:t xml:space="preserve">не нужно постоянно нажимать </w:t>
      </w:r>
      <w:r w:rsidR="00F10436">
        <w:rPr>
          <w:lang w:val="en-US"/>
        </w:rPr>
        <w:t>ctrl</w:t>
      </w:r>
      <w:r w:rsidR="00F10436" w:rsidRPr="00F10436">
        <w:t>.</w:t>
      </w:r>
    </w:p>
    <w:p w14:paraId="626C191A" w14:textId="77777777" w:rsidR="0059389D" w:rsidRPr="00C52896" w:rsidRDefault="0059389D">
      <w:pPr>
        <w:rPr>
          <w:b/>
          <w:bCs/>
        </w:rPr>
      </w:pPr>
    </w:p>
    <w:sectPr w:rsidR="0059389D" w:rsidRPr="00C5289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roid Sans Fallback">
    <w:altName w:val="MS Gothic"/>
    <w:charset w:val="80"/>
    <w:family w:val="auto"/>
    <w:pitch w:val="variable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490D77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575942E2"/>
    <w:multiLevelType w:val="hybridMultilevel"/>
    <w:tmpl w:val="EC7CF2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4624"/>
    <w:rsid w:val="0002722D"/>
    <w:rsid w:val="00052817"/>
    <w:rsid w:val="000F6F2C"/>
    <w:rsid w:val="001037B8"/>
    <w:rsid w:val="00106045"/>
    <w:rsid w:val="00154FA2"/>
    <w:rsid w:val="00171476"/>
    <w:rsid w:val="00201793"/>
    <w:rsid w:val="00217896"/>
    <w:rsid w:val="00237F52"/>
    <w:rsid w:val="00242991"/>
    <w:rsid w:val="002B4566"/>
    <w:rsid w:val="002B5056"/>
    <w:rsid w:val="00442E92"/>
    <w:rsid w:val="004B1404"/>
    <w:rsid w:val="005720FE"/>
    <w:rsid w:val="00574444"/>
    <w:rsid w:val="0059389D"/>
    <w:rsid w:val="005A3EFF"/>
    <w:rsid w:val="005B54D0"/>
    <w:rsid w:val="005E7C77"/>
    <w:rsid w:val="00604DE3"/>
    <w:rsid w:val="006132E2"/>
    <w:rsid w:val="00693B40"/>
    <w:rsid w:val="006B1ACB"/>
    <w:rsid w:val="006C5AE3"/>
    <w:rsid w:val="006F7E8D"/>
    <w:rsid w:val="007713BE"/>
    <w:rsid w:val="007924C4"/>
    <w:rsid w:val="00805D0C"/>
    <w:rsid w:val="00832678"/>
    <w:rsid w:val="008D3463"/>
    <w:rsid w:val="009D4624"/>
    <w:rsid w:val="00A173C8"/>
    <w:rsid w:val="00A307A5"/>
    <w:rsid w:val="00A41E2F"/>
    <w:rsid w:val="00AC22C5"/>
    <w:rsid w:val="00B26113"/>
    <w:rsid w:val="00B40555"/>
    <w:rsid w:val="00C45168"/>
    <w:rsid w:val="00C52896"/>
    <w:rsid w:val="00C7610B"/>
    <w:rsid w:val="00C76740"/>
    <w:rsid w:val="00D20246"/>
    <w:rsid w:val="00D668F8"/>
    <w:rsid w:val="00D8099E"/>
    <w:rsid w:val="00DB0A71"/>
    <w:rsid w:val="00DC0535"/>
    <w:rsid w:val="00E55E88"/>
    <w:rsid w:val="00E87856"/>
    <w:rsid w:val="00F10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235362"/>
  <w15:chartTrackingRefBased/>
  <w15:docId w15:val="{1B49460B-744D-40DF-9983-B10220945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1789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3"/>
    <w:qFormat/>
    <w:rsid w:val="00693B40"/>
    <w:pPr>
      <w:spacing w:before="36" w:after="36" w:line="240" w:lineRule="auto"/>
    </w:pPr>
    <w:rPr>
      <w:sz w:val="24"/>
      <w:szCs w:val="24"/>
    </w:rPr>
  </w:style>
  <w:style w:type="paragraph" w:styleId="a3">
    <w:name w:val="Body Text"/>
    <w:basedOn w:val="a"/>
    <w:link w:val="a4"/>
    <w:uiPriority w:val="99"/>
    <w:semiHidden/>
    <w:unhideWhenUsed/>
    <w:rsid w:val="00693B40"/>
    <w:pPr>
      <w:spacing w:after="120"/>
    </w:pPr>
  </w:style>
  <w:style w:type="character" w:customStyle="1" w:styleId="a4">
    <w:name w:val="Основной текст Знак"/>
    <w:basedOn w:val="a0"/>
    <w:link w:val="a3"/>
    <w:uiPriority w:val="99"/>
    <w:semiHidden/>
    <w:rsid w:val="00693B40"/>
  </w:style>
  <w:style w:type="paragraph" w:customStyle="1" w:styleId="FirstParagraph">
    <w:name w:val="First Paragraph"/>
    <w:basedOn w:val="a3"/>
    <w:next w:val="a3"/>
    <w:qFormat/>
    <w:rsid w:val="002B4566"/>
    <w:pPr>
      <w:spacing w:before="180" w:after="180" w:line="240" w:lineRule="auto"/>
    </w:pPr>
    <w:rPr>
      <w:sz w:val="24"/>
      <w:szCs w:val="24"/>
    </w:rPr>
  </w:style>
  <w:style w:type="paragraph" w:styleId="a5">
    <w:name w:val="Block Text"/>
    <w:basedOn w:val="a3"/>
    <w:next w:val="a3"/>
    <w:uiPriority w:val="9"/>
    <w:unhideWhenUsed/>
    <w:qFormat/>
    <w:rsid w:val="002B4566"/>
    <w:pPr>
      <w:spacing w:before="100" w:after="100" w:line="240" w:lineRule="auto"/>
      <w:ind w:left="480" w:right="480"/>
    </w:pPr>
    <w:rPr>
      <w:sz w:val="24"/>
      <w:szCs w:val="24"/>
    </w:rPr>
  </w:style>
  <w:style w:type="paragraph" w:customStyle="1" w:styleId="ImageCaption">
    <w:name w:val="Image Caption"/>
    <w:basedOn w:val="a6"/>
    <w:rsid w:val="002B4566"/>
    <w:pPr>
      <w:spacing w:after="120"/>
    </w:pPr>
    <w:rPr>
      <w:iCs w:val="0"/>
      <w:color w:val="auto"/>
      <w:sz w:val="24"/>
      <w:szCs w:val="24"/>
    </w:rPr>
  </w:style>
  <w:style w:type="paragraph" w:customStyle="1" w:styleId="CaptionedFigure">
    <w:name w:val="Captioned Figure"/>
    <w:basedOn w:val="a"/>
    <w:rsid w:val="002B4566"/>
    <w:pPr>
      <w:keepNext/>
      <w:spacing w:after="200" w:line="240" w:lineRule="auto"/>
    </w:pPr>
    <w:rPr>
      <w:sz w:val="24"/>
      <w:szCs w:val="24"/>
    </w:rPr>
  </w:style>
  <w:style w:type="character" w:styleId="a7">
    <w:name w:val="Hyperlink"/>
    <w:basedOn w:val="a0"/>
    <w:rsid w:val="002B4566"/>
    <w:rPr>
      <w:color w:val="4472C4" w:themeColor="accent1"/>
    </w:rPr>
  </w:style>
  <w:style w:type="paragraph" w:styleId="a6">
    <w:name w:val="caption"/>
    <w:basedOn w:val="a"/>
    <w:next w:val="a"/>
    <w:uiPriority w:val="35"/>
    <w:semiHidden/>
    <w:unhideWhenUsed/>
    <w:qFormat/>
    <w:rsid w:val="002B456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8">
    <w:name w:val="List Paragraph"/>
    <w:basedOn w:val="a"/>
    <w:uiPriority w:val="34"/>
    <w:qFormat/>
    <w:rsid w:val="005720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esystem.rudn.ru/pluginfile.php/1142514/mod_resource/content/3/007-lab_emacs.pdf" TargetMode="External"/><Relationship Id="rId2" Type="http://schemas.openxmlformats.org/officeDocument/2006/relationships/styles" Target="styles.xml"/><Relationship Id="rId16" Type="http://schemas.openxmlformats.org/officeDocument/2006/relationships/hyperlink" Target="https://alexott.net/ru/emacs/emacs-manual/emacs_20.html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esystem.rudn.ru/pluginfile.php/1142514/mod_resource/content/3/007-lab_emacs.pdf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alexott.net/ru/emacs/emacs-manual/emacs_20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8</Pages>
  <Words>618</Words>
  <Characters>3525</Characters>
  <Application>Microsoft Office Word</Application>
  <DocSecurity>0</DocSecurity>
  <Lines>29</Lines>
  <Paragraphs>8</Paragraphs>
  <ScaleCrop>false</ScaleCrop>
  <Company/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забелла акопян</dc:creator>
  <cp:keywords/>
  <dc:description/>
  <cp:lastModifiedBy>изабелла акопян</cp:lastModifiedBy>
  <cp:revision>49</cp:revision>
  <dcterms:created xsi:type="dcterms:W3CDTF">2021-05-20T13:51:00Z</dcterms:created>
  <dcterms:modified xsi:type="dcterms:W3CDTF">2021-05-20T20:01:00Z</dcterms:modified>
</cp:coreProperties>
</file>